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8B8C24" w14:textId="79AE8172" w:rsidR="00250153" w:rsidRPr="00596A42" w:rsidRDefault="00250153" w:rsidP="00250153">
      <w:pPr>
        <w:rPr>
          <w:sz w:val="24"/>
          <w:szCs w:val="24"/>
        </w:rPr>
      </w:pPr>
    </w:p>
    <w:tbl>
      <w:tblPr>
        <w:tblpPr w:leftFromText="187" w:rightFromText="187" w:horzAnchor="margin" w:tblpY="1"/>
        <w:tblOverlap w:val="never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016"/>
        <w:gridCol w:w="7334"/>
      </w:tblGrid>
      <w:tr w:rsidR="00250153" w:rsidRPr="00596A42" w14:paraId="3CB594ED" w14:textId="77777777">
        <w:trPr>
          <w:cantSplit/>
        </w:trPr>
        <w:tc>
          <w:tcPr>
            <w:tcW w:w="1078" w:type="pct"/>
            <w:vMerge w:val="restart"/>
          </w:tcPr>
          <w:p w14:paraId="328BF00F" w14:textId="77777777" w:rsidR="00250153" w:rsidRPr="00596A42" w:rsidRDefault="00250153" w:rsidP="004374C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96A42"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5DD7168F" wp14:editId="1F894C9C">
                  <wp:extent cx="1143000" cy="1143000"/>
                  <wp:effectExtent l="0" t="0" r="0" b="0"/>
                  <wp:docPr id="1" name="Picture 1" descr="SEAL_Revised, Brighter Letters_crop_compress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SEAL_Revised, Brighter Letters_crop_compress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430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922" w:type="pct"/>
            <w:vAlign w:val="center"/>
          </w:tcPr>
          <w:p w14:paraId="190BC724" w14:textId="77777777" w:rsidR="00434470" w:rsidRPr="00D077D2" w:rsidRDefault="00434470" w:rsidP="004374C6">
            <w:pPr>
              <w:spacing w:after="0" w:line="240" w:lineRule="auto"/>
              <w:jc w:val="center"/>
              <w:rPr>
                <w:rFonts w:ascii="Edwardian Script ITC" w:eastAsia="Times New Roman" w:hAnsi="Edwardian Script ITC" w:cs="Times New Roman"/>
                <w:b/>
                <w:color w:val="000080"/>
                <w:sz w:val="28"/>
                <w:szCs w:val="28"/>
              </w:rPr>
            </w:pPr>
          </w:p>
          <w:p w14:paraId="3D854505" w14:textId="5F4A64C8" w:rsidR="00434470" w:rsidRPr="00D077D2" w:rsidRDefault="00250153" w:rsidP="00434470">
            <w:pPr>
              <w:spacing w:after="0" w:line="240" w:lineRule="auto"/>
              <w:jc w:val="center"/>
              <w:rPr>
                <w:rFonts w:ascii="Edwardian Script ITC" w:eastAsia="Times New Roman" w:hAnsi="Edwardian Script ITC" w:cs="Times New Roman"/>
                <w:b/>
                <w:color w:val="000080"/>
                <w:sz w:val="36"/>
                <w:szCs w:val="36"/>
              </w:rPr>
            </w:pPr>
            <w:r w:rsidRPr="00D077D2">
              <w:rPr>
                <w:rFonts w:ascii="Edwardian Script ITC" w:eastAsia="Times New Roman" w:hAnsi="Edwardian Script ITC" w:cs="Times New Roman"/>
                <w:b/>
                <w:color w:val="000080"/>
                <w:sz w:val="36"/>
                <w:szCs w:val="36"/>
              </w:rPr>
              <w:t>Commonwealth of Massachusetts</w:t>
            </w:r>
          </w:p>
        </w:tc>
      </w:tr>
      <w:tr w:rsidR="00250153" w:rsidRPr="00596A42" w14:paraId="3F11F614" w14:textId="77777777">
        <w:trPr>
          <w:cantSplit/>
        </w:trPr>
        <w:tc>
          <w:tcPr>
            <w:tcW w:w="1078" w:type="pct"/>
            <w:vMerge/>
          </w:tcPr>
          <w:p w14:paraId="1D1F2636" w14:textId="77777777" w:rsidR="00250153" w:rsidRPr="00596A42" w:rsidRDefault="00250153" w:rsidP="004374C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922" w:type="pct"/>
            <w:vAlign w:val="center"/>
          </w:tcPr>
          <w:p w14:paraId="1F4AE58A" w14:textId="77777777" w:rsidR="00434470" w:rsidRPr="00D077D2" w:rsidRDefault="00434470" w:rsidP="004374C6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i/>
                <w:color w:val="000080"/>
                <w:sz w:val="28"/>
                <w:szCs w:val="28"/>
              </w:rPr>
            </w:pPr>
          </w:p>
          <w:p w14:paraId="4F099E7D" w14:textId="1754A545" w:rsidR="00434470" w:rsidRPr="00D077D2" w:rsidRDefault="00250153" w:rsidP="0043447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i/>
                <w:color w:val="000080"/>
                <w:sz w:val="28"/>
                <w:szCs w:val="28"/>
              </w:rPr>
            </w:pPr>
            <w:r w:rsidRPr="00D077D2">
              <w:rPr>
                <w:rFonts w:ascii="Arial" w:eastAsia="Times New Roman" w:hAnsi="Arial" w:cs="Arial"/>
                <w:b/>
                <w:i/>
                <w:color w:val="000080"/>
                <w:sz w:val="28"/>
                <w:szCs w:val="28"/>
              </w:rPr>
              <w:t>Executive Office of Health and Human Services</w:t>
            </w:r>
          </w:p>
        </w:tc>
      </w:tr>
      <w:tr w:rsidR="00250153" w:rsidRPr="00596A42" w14:paraId="4FFF85DC" w14:textId="77777777">
        <w:trPr>
          <w:cantSplit/>
        </w:trPr>
        <w:tc>
          <w:tcPr>
            <w:tcW w:w="1078" w:type="pct"/>
            <w:vMerge/>
          </w:tcPr>
          <w:p w14:paraId="2F1A40D9" w14:textId="77777777" w:rsidR="00250153" w:rsidRPr="00596A42" w:rsidRDefault="00250153" w:rsidP="004374C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922" w:type="pct"/>
            <w:vAlign w:val="center"/>
          </w:tcPr>
          <w:p w14:paraId="4859D422" w14:textId="77777777" w:rsidR="00434470" w:rsidRPr="00D077D2" w:rsidRDefault="00434470" w:rsidP="004374C6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color w:val="000080"/>
                <w:sz w:val="28"/>
                <w:szCs w:val="28"/>
              </w:rPr>
            </w:pPr>
          </w:p>
          <w:p w14:paraId="1D3687AC" w14:textId="2554FC25" w:rsidR="00250153" w:rsidRPr="00D077D2" w:rsidRDefault="00250153" w:rsidP="004374C6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color w:val="000080"/>
                <w:sz w:val="28"/>
                <w:szCs w:val="28"/>
              </w:rPr>
            </w:pPr>
            <w:r w:rsidRPr="00D077D2">
              <w:rPr>
                <w:rFonts w:ascii="Arial" w:eastAsia="Times New Roman" w:hAnsi="Arial" w:cs="Arial"/>
                <w:b/>
                <w:color w:val="000080"/>
                <w:sz w:val="28"/>
                <w:szCs w:val="28"/>
              </w:rPr>
              <w:t>Department of Youth Services</w:t>
            </w:r>
          </w:p>
        </w:tc>
      </w:tr>
      <w:tr w:rsidR="00250153" w:rsidRPr="00596A42" w14:paraId="37B8EDF6" w14:textId="77777777" w:rsidTr="00434470">
        <w:trPr>
          <w:cantSplit/>
          <w:trHeight w:val="674"/>
        </w:trPr>
        <w:tc>
          <w:tcPr>
            <w:tcW w:w="1078" w:type="pct"/>
            <w:vMerge/>
          </w:tcPr>
          <w:p w14:paraId="18BF217D" w14:textId="77777777" w:rsidR="00250153" w:rsidRPr="00596A42" w:rsidRDefault="00250153" w:rsidP="004374C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922" w:type="pct"/>
            <w:vAlign w:val="center"/>
          </w:tcPr>
          <w:p w14:paraId="7FF52D28" w14:textId="77777777" w:rsidR="00250153" w:rsidRDefault="00BF3EC0" w:rsidP="004344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i/>
                <w:color w:val="0000FF"/>
                <w:sz w:val="28"/>
                <w:szCs w:val="28"/>
              </w:rPr>
            </w:pPr>
            <w:r w:rsidRPr="00D077D2">
              <w:rPr>
                <w:rFonts w:ascii="Times New Roman" w:eastAsia="Times New Roman" w:hAnsi="Times New Roman" w:cs="Times New Roman"/>
                <w:b/>
                <w:i/>
                <w:color w:val="0000FF"/>
                <w:sz w:val="28"/>
                <w:szCs w:val="28"/>
              </w:rPr>
              <w:t>Guidelines</w:t>
            </w:r>
            <w:r w:rsidR="004C402E" w:rsidRPr="00D077D2">
              <w:rPr>
                <w:rFonts w:ascii="Times New Roman" w:eastAsia="Times New Roman" w:hAnsi="Times New Roman" w:cs="Times New Roman"/>
                <w:b/>
                <w:i/>
                <w:color w:val="0000FF"/>
                <w:sz w:val="28"/>
                <w:szCs w:val="28"/>
              </w:rPr>
              <w:t xml:space="preserve"> f</w:t>
            </w:r>
            <w:r w:rsidRPr="00D077D2">
              <w:rPr>
                <w:rFonts w:ascii="Times New Roman" w:eastAsia="Times New Roman" w:hAnsi="Times New Roman" w:cs="Times New Roman"/>
                <w:b/>
                <w:i/>
                <w:color w:val="0000FF"/>
                <w:sz w:val="28"/>
                <w:szCs w:val="28"/>
              </w:rPr>
              <w:t xml:space="preserve">or </w:t>
            </w:r>
            <w:r w:rsidR="002079D7" w:rsidRPr="00D077D2">
              <w:rPr>
                <w:rFonts w:ascii="Times New Roman" w:eastAsia="Times New Roman" w:hAnsi="Times New Roman" w:cs="Times New Roman"/>
                <w:b/>
                <w:i/>
                <w:color w:val="0000FF"/>
                <w:sz w:val="28"/>
                <w:szCs w:val="28"/>
              </w:rPr>
              <w:t>Youth Meals</w:t>
            </w:r>
            <w:r w:rsidR="0026149F" w:rsidRPr="00D077D2">
              <w:rPr>
                <w:rFonts w:ascii="Times New Roman" w:eastAsia="Times New Roman" w:hAnsi="Times New Roman" w:cs="Times New Roman"/>
                <w:b/>
                <w:i/>
                <w:color w:val="0000FF"/>
                <w:sz w:val="28"/>
                <w:szCs w:val="28"/>
              </w:rPr>
              <w:t xml:space="preserve"> in Residential Settings</w:t>
            </w:r>
          </w:p>
          <w:p w14:paraId="4C60C6D6" w14:textId="7FD4C480" w:rsidR="006C6FDE" w:rsidRPr="00D077D2" w:rsidRDefault="006C6FDE" w:rsidP="004344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i/>
                <w:color w:val="0000FF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b/>
                <w:i/>
                <w:color w:val="0000FF"/>
                <w:sz w:val="28"/>
                <w:szCs w:val="28"/>
              </w:rPr>
              <w:t>Updated 7.1.2022</w:t>
            </w:r>
          </w:p>
        </w:tc>
      </w:tr>
    </w:tbl>
    <w:p w14:paraId="1E621109" w14:textId="1FD9EEB6" w:rsidR="00C10BE9" w:rsidRPr="00596A42" w:rsidRDefault="00C10BE9" w:rsidP="00C10BE9">
      <w:pPr>
        <w:rPr>
          <w:sz w:val="24"/>
          <w:szCs w:val="24"/>
        </w:rPr>
      </w:pPr>
      <w:r w:rsidRPr="00596A42">
        <w:rPr>
          <w:sz w:val="24"/>
          <w:szCs w:val="24"/>
        </w:rPr>
        <w:t>This Guidance establishes the guidelines and procedures that all Department of Youth Services (DYS) state and contracted provider staff must follow when providing meals to youth</w:t>
      </w:r>
      <w:r w:rsidR="00D67926">
        <w:rPr>
          <w:sz w:val="24"/>
          <w:szCs w:val="24"/>
        </w:rPr>
        <w:t xml:space="preserve"> in residential settings</w:t>
      </w:r>
      <w:r w:rsidR="00C231F1" w:rsidRPr="00596A42">
        <w:rPr>
          <w:sz w:val="24"/>
          <w:szCs w:val="24"/>
        </w:rPr>
        <w:t>.</w:t>
      </w:r>
      <w:r w:rsidRPr="00596A42">
        <w:rPr>
          <w:sz w:val="24"/>
          <w:szCs w:val="24"/>
        </w:rPr>
        <w:t xml:space="preserve">  DYS reserves the right to revoke or modify this protocol and these procedures at any time, if it determines that the public health and/or safety of youth and staff </w:t>
      </w:r>
      <w:r w:rsidR="00CD69F0" w:rsidRPr="00596A42">
        <w:rPr>
          <w:sz w:val="24"/>
          <w:szCs w:val="24"/>
        </w:rPr>
        <w:t>a</w:t>
      </w:r>
      <w:r w:rsidRPr="00596A42">
        <w:rPr>
          <w:sz w:val="24"/>
          <w:szCs w:val="24"/>
        </w:rPr>
        <w:t xml:space="preserve">re at risk, or to comply with state and federal guidance. </w:t>
      </w:r>
    </w:p>
    <w:p w14:paraId="4288740F" w14:textId="566A8E29" w:rsidR="00D67926" w:rsidRDefault="009C081D" w:rsidP="002079D7">
      <w:pPr>
        <w:jc w:val="both"/>
        <w:rPr>
          <w:sz w:val="24"/>
          <w:szCs w:val="24"/>
        </w:rPr>
      </w:pPr>
      <w:r w:rsidRPr="00206843">
        <w:rPr>
          <w:b/>
          <w:bCs/>
          <w:sz w:val="24"/>
          <w:szCs w:val="24"/>
        </w:rPr>
        <w:t xml:space="preserve">All meals are to be served </w:t>
      </w:r>
      <w:r w:rsidR="00D67926">
        <w:rPr>
          <w:b/>
          <w:bCs/>
          <w:sz w:val="24"/>
          <w:szCs w:val="24"/>
        </w:rPr>
        <w:t>in</w:t>
      </w:r>
      <w:r w:rsidRPr="00206843">
        <w:rPr>
          <w:b/>
          <w:bCs/>
          <w:sz w:val="24"/>
          <w:szCs w:val="24"/>
        </w:rPr>
        <w:t xml:space="preserve"> cafeterias and outdoor spaces with social distancing</w:t>
      </w:r>
      <w:r w:rsidR="00C63DA2">
        <w:rPr>
          <w:b/>
          <w:bCs/>
          <w:sz w:val="24"/>
          <w:szCs w:val="24"/>
        </w:rPr>
        <w:t xml:space="preserve"> to the extent possible</w:t>
      </w:r>
      <w:r w:rsidR="00596A42" w:rsidRPr="00596A42">
        <w:rPr>
          <w:sz w:val="24"/>
          <w:szCs w:val="24"/>
        </w:rPr>
        <w:t xml:space="preserve">  </w:t>
      </w:r>
    </w:p>
    <w:p w14:paraId="7DCDB8B5" w14:textId="0A964958" w:rsidR="00BF3EC0" w:rsidRPr="00596A42" w:rsidRDefault="00BF3EC0" w:rsidP="002079D7">
      <w:pPr>
        <w:jc w:val="both"/>
        <w:rPr>
          <w:sz w:val="24"/>
          <w:szCs w:val="24"/>
        </w:rPr>
      </w:pPr>
      <w:r w:rsidRPr="00596A42">
        <w:rPr>
          <w:sz w:val="24"/>
          <w:szCs w:val="24"/>
        </w:rPr>
        <w:t xml:space="preserve">The </w:t>
      </w:r>
      <w:r w:rsidR="00EE14BE" w:rsidRPr="00596A42">
        <w:rPr>
          <w:sz w:val="24"/>
          <w:szCs w:val="24"/>
        </w:rPr>
        <w:t>following guidelines must</w:t>
      </w:r>
      <w:r w:rsidR="00AC4BE4" w:rsidRPr="00596A42">
        <w:rPr>
          <w:sz w:val="24"/>
          <w:szCs w:val="24"/>
        </w:rPr>
        <w:t xml:space="preserve"> be adhered to when preparing, serving</w:t>
      </w:r>
      <w:r w:rsidR="00D2257F">
        <w:rPr>
          <w:sz w:val="24"/>
          <w:szCs w:val="24"/>
        </w:rPr>
        <w:t>,</w:t>
      </w:r>
      <w:r w:rsidR="00AC4BE4" w:rsidRPr="00596A42">
        <w:rPr>
          <w:sz w:val="24"/>
          <w:szCs w:val="24"/>
        </w:rPr>
        <w:t xml:space="preserve"> and consuming meals</w:t>
      </w:r>
      <w:r w:rsidR="00EA607B" w:rsidRPr="00596A42">
        <w:rPr>
          <w:sz w:val="24"/>
          <w:szCs w:val="24"/>
        </w:rPr>
        <w:t>.</w:t>
      </w:r>
    </w:p>
    <w:p w14:paraId="024C7626" w14:textId="513ABD96" w:rsidR="00C347B9" w:rsidRPr="00596A42" w:rsidRDefault="003C78D2" w:rsidP="00C347B9">
      <w:pPr>
        <w:pStyle w:val="ListParagraph"/>
        <w:numPr>
          <w:ilvl w:val="0"/>
          <w:numId w:val="4"/>
        </w:numPr>
        <w:spacing w:after="160" w:line="259" w:lineRule="auto"/>
        <w:jc w:val="both"/>
        <w:rPr>
          <w:rFonts w:cstheme="minorHAnsi"/>
          <w:sz w:val="24"/>
          <w:szCs w:val="24"/>
        </w:rPr>
      </w:pPr>
      <w:r w:rsidRPr="00596A42">
        <w:rPr>
          <w:rFonts w:cstheme="minorHAnsi"/>
          <w:sz w:val="24"/>
          <w:szCs w:val="24"/>
        </w:rPr>
        <w:t>All residential programs should return to c</w:t>
      </w:r>
      <w:r w:rsidR="00B22AB5" w:rsidRPr="00596A42">
        <w:rPr>
          <w:rFonts w:cstheme="minorHAnsi"/>
          <w:sz w:val="24"/>
          <w:szCs w:val="24"/>
        </w:rPr>
        <w:t>afeteria</w:t>
      </w:r>
      <w:r w:rsidRPr="00596A42">
        <w:rPr>
          <w:rFonts w:cstheme="minorHAnsi"/>
          <w:sz w:val="24"/>
          <w:szCs w:val="24"/>
        </w:rPr>
        <w:t>-</w:t>
      </w:r>
      <w:r w:rsidR="00B22AB5" w:rsidRPr="00596A42">
        <w:rPr>
          <w:rFonts w:cstheme="minorHAnsi"/>
          <w:sz w:val="24"/>
          <w:szCs w:val="24"/>
        </w:rPr>
        <w:t>style dining</w:t>
      </w:r>
      <w:r w:rsidRPr="00596A42">
        <w:rPr>
          <w:rFonts w:cstheme="minorHAnsi"/>
          <w:sz w:val="24"/>
          <w:szCs w:val="24"/>
        </w:rPr>
        <w:t xml:space="preserve">. </w:t>
      </w:r>
    </w:p>
    <w:p w14:paraId="5A1E81F5" w14:textId="19F12D68" w:rsidR="00C87EB5" w:rsidRPr="005F6DBD" w:rsidRDefault="00D2257F" w:rsidP="005F6DBD">
      <w:pPr>
        <w:pStyle w:val="ListParagraph"/>
        <w:numPr>
          <w:ilvl w:val="0"/>
          <w:numId w:val="1"/>
        </w:numPr>
        <w:jc w:val="both"/>
        <w:rPr>
          <w:sz w:val="24"/>
          <w:szCs w:val="24"/>
        </w:rPr>
      </w:pPr>
      <w:r w:rsidRPr="005F6DBD">
        <w:rPr>
          <w:sz w:val="24"/>
          <w:szCs w:val="24"/>
        </w:rPr>
        <w:t>S</w:t>
      </w:r>
      <w:r w:rsidR="00C347B9" w:rsidRPr="005F6DBD">
        <w:rPr>
          <w:sz w:val="24"/>
          <w:szCs w:val="24"/>
        </w:rPr>
        <w:t xml:space="preserve">ervice food and beverage stations, including salad bars, </w:t>
      </w:r>
      <w:r w:rsidR="00D67926" w:rsidRPr="005F6DBD">
        <w:rPr>
          <w:sz w:val="24"/>
          <w:szCs w:val="24"/>
        </w:rPr>
        <w:t>shall be</w:t>
      </w:r>
      <w:r w:rsidR="00C347B9" w:rsidRPr="005F6DBD">
        <w:rPr>
          <w:sz w:val="24"/>
          <w:szCs w:val="24"/>
        </w:rPr>
        <w:t xml:space="preserve"> open</w:t>
      </w:r>
      <w:r w:rsidR="00D67926" w:rsidRPr="005F6DBD">
        <w:rPr>
          <w:sz w:val="24"/>
          <w:szCs w:val="24"/>
        </w:rPr>
        <w:t xml:space="preserve"> consistent with </w:t>
      </w:r>
      <w:r w:rsidR="005F6DBD" w:rsidRPr="005F6DBD">
        <w:rPr>
          <w:sz w:val="24"/>
          <w:szCs w:val="24"/>
        </w:rPr>
        <w:t>licensing entit</w:t>
      </w:r>
      <w:r w:rsidR="007B0003">
        <w:rPr>
          <w:sz w:val="24"/>
          <w:szCs w:val="24"/>
        </w:rPr>
        <w:t xml:space="preserve">y </w:t>
      </w:r>
      <w:r w:rsidR="00BA358E">
        <w:rPr>
          <w:sz w:val="24"/>
          <w:szCs w:val="24"/>
        </w:rPr>
        <w:t>requirements</w:t>
      </w:r>
      <w:r w:rsidR="00BA358E" w:rsidRPr="005F6DBD">
        <w:rPr>
          <w:sz w:val="24"/>
          <w:szCs w:val="24"/>
        </w:rPr>
        <w:t>.</w:t>
      </w:r>
      <w:r w:rsidR="00C347B9" w:rsidRPr="005F6DBD">
        <w:rPr>
          <w:sz w:val="24"/>
          <w:szCs w:val="24"/>
        </w:rPr>
        <w:t xml:space="preserve"> </w:t>
      </w:r>
      <w:r w:rsidR="00C87EB5" w:rsidRPr="005F6DBD">
        <w:rPr>
          <w:sz w:val="24"/>
          <w:szCs w:val="24"/>
        </w:rPr>
        <w:t xml:space="preserve">Hand sanitizers must </w:t>
      </w:r>
      <w:r w:rsidR="00BA358E" w:rsidRPr="005F6DBD">
        <w:rPr>
          <w:sz w:val="24"/>
          <w:szCs w:val="24"/>
        </w:rPr>
        <w:t>be readily</w:t>
      </w:r>
      <w:r w:rsidR="00C87EB5" w:rsidRPr="005F6DBD">
        <w:rPr>
          <w:sz w:val="24"/>
          <w:szCs w:val="24"/>
        </w:rPr>
        <w:t xml:space="preserve"> available to both youth and staff in </w:t>
      </w:r>
      <w:r w:rsidR="009C081D" w:rsidRPr="005F6DBD">
        <w:rPr>
          <w:sz w:val="24"/>
          <w:szCs w:val="24"/>
        </w:rPr>
        <w:t>cafeterias and next to the self-service stations</w:t>
      </w:r>
      <w:r w:rsidR="00C87EB5" w:rsidRPr="005F6DBD">
        <w:rPr>
          <w:sz w:val="24"/>
          <w:szCs w:val="24"/>
        </w:rPr>
        <w:t>.</w:t>
      </w:r>
      <w:r w:rsidR="00B57693" w:rsidRPr="005F6DBD">
        <w:rPr>
          <w:sz w:val="24"/>
          <w:szCs w:val="24"/>
        </w:rPr>
        <w:t xml:space="preserve"> Proper hand washing or sanitizing is required before and after eating.</w:t>
      </w:r>
    </w:p>
    <w:p w14:paraId="065FC0A2" w14:textId="2AF88018" w:rsidR="009C081D" w:rsidRPr="00596A42" w:rsidRDefault="009C081D" w:rsidP="00C87EB5">
      <w:pPr>
        <w:pStyle w:val="ListParagraph"/>
        <w:numPr>
          <w:ilvl w:val="0"/>
          <w:numId w:val="1"/>
        </w:numPr>
        <w:jc w:val="both"/>
        <w:rPr>
          <w:sz w:val="24"/>
          <w:szCs w:val="24"/>
        </w:rPr>
      </w:pPr>
      <w:r w:rsidRPr="00596A42">
        <w:rPr>
          <w:sz w:val="24"/>
          <w:szCs w:val="24"/>
        </w:rPr>
        <w:t>Serving utensil</w:t>
      </w:r>
      <w:r w:rsidR="00FB1080" w:rsidRPr="00596A42">
        <w:rPr>
          <w:sz w:val="24"/>
          <w:szCs w:val="24"/>
        </w:rPr>
        <w:t>s</w:t>
      </w:r>
      <w:r w:rsidR="006E4055" w:rsidRPr="00596A42">
        <w:rPr>
          <w:sz w:val="24"/>
          <w:szCs w:val="24"/>
        </w:rPr>
        <w:t xml:space="preserve"> </w:t>
      </w:r>
      <w:r w:rsidRPr="00596A42">
        <w:rPr>
          <w:sz w:val="24"/>
          <w:szCs w:val="24"/>
        </w:rPr>
        <w:t xml:space="preserve">for self-service stations </w:t>
      </w:r>
      <w:r w:rsidR="00FB1080" w:rsidRPr="00596A42">
        <w:rPr>
          <w:sz w:val="24"/>
          <w:szCs w:val="24"/>
        </w:rPr>
        <w:t xml:space="preserve">must </w:t>
      </w:r>
      <w:r w:rsidRPr="00596A42">
        <w:rPr>
          <w:sz w:val="24"/>
          <w:szCs w:val="24"/>
        </w:rPr>
        <w:t>be cleaned and sanitized after every meal service.</w:t>
      </w:r>
    </w:p>
    <w:p w14:paraId="09248C11" w14:textId="53D17EDA" w:rsidR="005F6DBD" w:rsidRPr="005F6DBD" w:rsidRDefault="005F6DBD" w:rsidP="00BA358E">
      <w:pPr>
        <w:pStyle w:val="ListParagraph"/>
        <w:jc w:val="both"/>
        <w:rPr>
          <w:sz w:val="24"/>
          <w:szCs w:val="24"/>
        </w:rPr>
      </w:pPr>
    </w:p>
    <w:p w14:paraId="1545385C" w14:textId="1A68A2A7" w:rsidR="00403256" w:rsidRPr="005F6DBD" w:rsidRDefault="009C081D" w:rsidP="005F6DBD">
      <w:pPr>
        <w:pStyle w:val="ListParagraph"/>
        <w:numPr>
          <w:ilvl w:val="0"/>
          <w:numId w:val="1"/>
        </w:numPr>
        <w:jc w:val="both"/>
        <w:rPr>
          <w:sz w:val="24"/>
          <w:szCs w:val="24"/>
        </w:rPr>
      </w:pPr>
      <w:r w:rsidRPr="005F6DBD">
        <w:rPr>
          <w:sz w:val="24"/>
          <w:szCs w:val="24"/>
        </w:rPr>
        <w:t>If food need</w:t>
      </w:r>
      <w:r w:rsidR="007B0003">
        <w:rPr>
          <w:sz w:val="24"/>
          <w:szCs w:val="24"/>
        </w:rPr>
        <w:t>s</w:t>
      </w:r>
      <w:r w:rsidRPr="005F6DBD">
        <w:rPr>
          <w:sz w:val="24"/>
          <w:szCs w:val="24"/>
        </w:rPr>
        <w:t xml:space="preserve"> to be pre-portioned for youth in quarantine, </w:t>
      </w:r>
      <w:r w:rsidR="009A1FEB" w:rsidRPr="005F6DBD">
        <w:rPr>
          <w:sz w:val="24"/>
          <w:szCs w:val="24"/>
        </w:rPr>
        <w:t>all components including entrée, side dishes, salad, fruits, and milk shall be provided.</w:t>
      </w:r>
      <w:r w:rsidRPr="005F6DBD">
        <w:rPr>
          <w:sz w:val="24"/>
          <w:szCs w:val="24"/>
        </w:rPr>
        <w:t xml:space="preserve"> </w:t>
      </w:r>
      <w:r w:rsidR="00403256" w:rsidRPr="005F6DBD">
        <w:rPr>
          <w:sz w:val="24"/>
          <w:szCs w:val="24"/>
        </w:rPr>
        <w:t xml:space="preserve"> </w:t>
      </w:r>
      <w:r w:rsidR="002B265B" w:rsidRPr="005F6DBD">
        <w:rPr>
          <w:sz w:val="24"/>
          <w:szCs w:val="24"/>
        </w:rPr>
        <w:t>The meals for y</w:t>
      </w:r>
      <w:r w:rsidR="00403256" w:rsidRPr="005F6DBD">
        <w:rPr>
          <w:sz w:val="24"/>
          <w:szCs w:val="24"/>
        </w:rPr>
        <w:t>outh with food allergies or</w:t>
      </w:r>
      <w:r w:rsidR="00464244" w:rsidRPr="005F6DBD">
        <w:rPr>
          <w:sz w:val="24"/>
          <w:szCs w:val="24"/>
        </w:rPr>
        <w:t xml:space="preserve"> who</w:t>
      </w:r>
      <w:r w:rsidR="00403256" w:rsidRPr="005F6DBD">
        <w:rPr>
          <w:sz w:val="24"/>
          <w:szCs w:val="24"/>
        </w:rPr>
        <w:t xml:space="preserve"> require special dietary accommodation will be clearly marked and transported to avoid cross contamination.</w:t>
      </w:r>
    </w:p>
    <w:p w14:paraId="7C201C99" w14:textId="20F5B458" w:rsidR="002079D7" w:rsidRPr="00872DF0" w:rsidRDefault="009A1FEB" w:rsidP="00CD69F0">
      <w:pPr>
        <w:pStyle w:val="ListParagraph"/>
        <w:numPr>
          <w:ilvl w:val="0"/>
          <w:numId w:val="1"/>
        </w:numPr>
        <w:jc w:val="both"/>
        <w:rPr>
          <w:sz w:val="24"/>
          <w:szCs w:val="24"/>
        </w:rPr>
      </w:pPr>
      <w:r w:rsidRPr="00596A42">
        <w:rPr>
          <w:sz w:val="24"/>
          <w:szCs w:val="24"/>
        </w:rPr>
        <w:t xml:space="preserve">High-touched surface, shared </w:t>
      </w:r>
      <w:r w:rsidR="00197C75" w:rsidRPr="00596A42">
        <w:rPr>
          <w:sz w:val="24"/>
          <w:szCs w:val="24"/>
        </w:rPr>
        <w:t>utensils,</w:t>
      </w:r>
      <w:r w:rsidRPr="00596A42">
        <w:rPr>
          <w:sz w:val="24"/>
          <w:szCs w:val="24"/>
        </w:rPr>
        <w:t xml:space="preserve"> and containers, such as condiment containers, </w:t>
      </w:r>
      <w:r w:rsidRPr="00872DF0">
        <w:rPr>
          <w:sz w:val="24"/>
          <w:szCs w:val="24"/>
        </w:rPr>
        <w:t>shall be cleaned and sanitized after every meal service.</w:t>
      </w:r>
    </w:p>
    <w:p w14:paraId="76F60A59" w14:textId="0C052097" w:rsidR="00543DCB" w:rsidRPr="00596A42" w:rsidRDefault="003D2F08" w:rsidP="00543DCB">
      <w:pPr>
        <w:pStyle w:val="ListParagraph"/>
        <w:numPr>
          <w:ilvl w:val="0"/>
          <w:numId w:val="1"/>
        </w:num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Staff </w:t>
      </w:r>
      <w:r w:rsidR="00F3069C">
        <w:rPr>
          <w:sz w:val="24"/>
          <w:szCs w:val="24"/>
        </w:rPr>
        <w:t xml:space="preserve">can </w:t>
      </w:r>
      <w:r w:rsidR="0091771F">
        <w:rPr>
          <w:sz w:val="24"/>
          <w:szCs w:val="24"/>
        </w:rPr>
        <w:t xml:space="preserve">eat with youth </w:t>
      </w:r>
      <w:r w:rsidR="00BC736A">
        <w:rPr>
          <w:sz w:val="24"/>
          <w:szCs w:val="24"/>
        </w:rPr>
        <w:t xml:space="preserve">at the same table. </w:t>
      </w:r>
      <w:r w:rsidR="0026149F" w:rsidRPr="00872DF0">
        <w:rPr>
          <w:sz w:val="24"/>
          <w:szCs w:val="24"/>
        </w:rPr>
        <w:t xml:space="preserve">Staff and </w:t>
      </w:r>
      <w:r w:rsidR="00335FB1" w:rsidRPr="00872DF0">
        <w:rPr>
          <w:sz w:val="24"/>
          <w:szCs w:val="24"/>
        </w:rPr>
        <w:t>y</w:t>
      </w:r>
      <w:r w:rsidR="0026149F" w:rsidRPr="00872DF0">
        <w:rPr>
          <w:sz w:val="24"/>
          <w:szCs w:val="24"/>
        </w:rPr>
        <w:t>outh</w:t>
      </w:r>
      <w:r w:rsidR="00464244" w:rsidRPr="00872DF0">
        <w:rPr>
          <w:sz w:val="24"/>
          <w:szCs w:val="24"/>
        </w:rPr>
        <w:t xml:space="preserve"> shall not eat </w:t>
      </w:r>
      <w:r w:rsidR="00CD69F0" w:rsidRPr="00872DF0">
        <w:rPr>
          <w:sz w:val="24"/>
          <w:szCs w:val="24"/>
        </w:rPr>
        <w:t xml:space="preserve">anywhere </w:t>
      </w:r>
      <w:r w:rsidR="00CD69F0" w:rsidRPr="00596A42">
        <w:rPr>
          <w:sz w:val="24"/>
          <w:szCs w:val="24"/>
        </w:rPr>
        <w:t>other</w:t>
      </w:r>
      <w:r w:rsidR="002079D7" w:rsidRPr="00596A42">
        <w:rPr>
          <w:sz w:val="24"/>
          <w:szCs w:val="24"/>
        </w:rPr>
        <w:t xml:space="preserve"> than </w:t>
      </w:r>
      <w:r w:rsidR="00D67926">
        <w:rPr>
          <w:sz w:val="24"/>
          <w:szCs w:val="24"/>
        </w:rPr>
        <w:t xml:space="preserve">their </w:t>
      </w:r>
      <w:r w:rsidR="002079D7" w:rsidRPr="00596A42">
        <w:rPr>
          <w:sz w:val="24"/>
          <w:szCs w:val="24"/>
        </w:rPr>
        <w:t>designated areas</w:t>
      </w:r>
      <w:r w:rsidR="0066403A" w:rsidRPr="00596A42">
        <w:rPr>
          <w:sz w:val="24"/>
          <w:szCs w:val="24"/>
        </w:rPr>
        <w:t>. Staff may not eat</w:t>
      </w:r>
      <w:r w:rsidR="00BA358E">
        <w:rPr>
          <w:sz w:val="24"/>
          <w:szCs w:val="24"/>
        </w:rPr>
        <w:t xml:space="preserve"> </w:t>
      </w:r>
      <w:r w:rsidR="00135D4B">
        <w:rPr>
          <w:sz w:val="24"/>
          <w:szCs w:val="24"/>
        </w:rPr>
        <w:t>meal</w:t>
      </w:r>
      <w:r w:rsidR="007B0003">
        <w:rPr>
          <w:sz w:val="24"/>
          <w:szCs w:val="24"/>
        </w:rPr>
        <w:t>s</w:t>
      </w:r>
      <w:r w:rsidR="0066403A" w:rsidRPr="00596A42">
        <w:rPr>
          <w:sz w:val="24"/>
          <w:szCs w:val="24"/>
        </w:rPr>
        <w:t xml:space="preserve"> while supervising classroom instruction</w:t>
      </w:r>
      <w:r w:rsidR="005F6DBD">
        <w:rPr>
          <w:sz w:val="24"/>
          <w:szCs w:val="24"/>
        </w:rPr>
        <w:t>.</w:t>
      </w:r>
      <w:r w:rsidR="0066403A" w:rsidRPr="00596A42">
        <w:rPr>
          <w:sz w:val="24"/>
          <w:szCs w:val="24"/>
        </w:rPr>
        <w:t xml:space="preserve"> </w:t>
      </w:r>
    </w:p>
    <w:p w14:paraId="3B4B0524" w14:textId="663EF2CD" w:rsidR="00B57E49" w:rsidRPr="00596A42" w:rsidRDefault="004B62B7" w:rsidP="00B57E49">
      <w:pPr>
        <w:pStyle w:val="ListParagraph"/>
        <w:numPr>
          <w:ilvl w:val="0"/>
          <w:numId w:val="1"/>
        </w:numPr>
        <w:jc w:val="both"/>
        <w:rPr>
          <w:sz w:val="24"/>
          <w:szCs w:val="24"/>
        </w:rPr>
      </w:pPr>
      <w:r w:rsidRPr="00596A42">
        <w:rPr>
          <w:sz w:val="24"/>
          <w:szCs w:val="24"/>
        </w:rPr>
        <w:t xml:space="preserve">Once mealtime is completed, staff will supervise youth disposing of any food not consumed </w:t>
      </w:r>
      <w:r w:rsidR="002B265B" w:rsidRPr="00596A42">
        <w:rPr>
          <w:sz w:val="24"/>
          <w:szCs w:val="24"/>
        </w:rPr>
        <w:t xml:space="preserve">and ensure that it is placed </w:t>
      </w:r>
      <w:r w:rsidRPr="00596A42">
        <w:rPr>
          <w:sz w:val="24"/>
          <w:szCs w:val="24"/>
        </w:rPr>
        <w:t xml:space="preserve">in the proper </w:t>
      </w:r>
      <w:r w:rsidR="00CD69F0" w:rsidRPr="00596A42">
        <w:rPr>
          <w:sz w:val="24"/>
          <w:szCs w:val="24"/>
        </w:rPr>
        <w:t>receptacle</w:t>
      </w:r>
      <w:r w:rsidR="002B265B" w:rsidRPr="00596A42">
        <w:rPr>
          <w:sz w:val="24"/>
          <w:szCs w:val="24"/>
        </w:rPr>
        <w:t xml:space="preserve">.  Staff will also </w:t>
      </w:r>
      <w:r w:rsidRPr="00596A42">
        <w:rPr>
          <w:sz w:val="24"/>
          <w:szCs w:val="24"/>
        </w:rPr>
        <w:t xml:space="preserve">ensure </w:t>
      </w:r>
      <w:r w:rsidR="002B265B" w:rsidRPr="00596A42">
        <w:rPr>
          <w:sz w:val="24"/>
          <w:szCs w:val="24"/>
        </w:rPr>
        <w:t xml:space="preserve">that </w:t>
      </w:r>
      <w:r w:rsidR="002B265B" w:rsidRPr="00596A42">
        <w:rPr>
          <w:sz w:val="24"/>
          <w:szCs w:val="24"/>
        </w:rPr>
        <w:lastRenderedPageBreak/>
        <w:t>youth</w:t>
      </w:r>
      <w:r w:rsidRPr="00596A42">
        <w:rPr>
          <w:sz w:val="24"/>
          <w:szCs w:val="24"/>
        </w:rPr>
        <w:t xml:space="preserve"> place </w:t>
      </w:r>
      <w:r w:rsidR="007B0003">
        <w:rPr>
          <w:sz w:val="24"/>
          <w:szCs w:val="24"/>
        </w:rPr>
        <w:t xml:space="preserve">all items used, including, but not limited to plates, cups, </w:t>
      </w:r>
      <w:r w:rsidR="00BA358E">
        <w:rPr>
          <w:sz w:val="24"/>
          <w:szCs w:val="24"/>
        </w:rPr>
        <w:t>utensils,</w:t>
      </w:r>
      <w:r w:rsidR="007B0003">
        <w:rPr>
          <w:sz w:val="24"/>
          <w:szCs w:val="24"/>
        </w:rPr>
        <w:t xml:space="preserve"> and trays </w:t>
      </w:r>
      <w:r w:rsidRPr="00596A42">
        <w:rPr>
          <w:sz w:val="24"/>
          <w:szCs w:val="24"/>
        </w:rPr>
        <w:t xml:space="preserve">in a designated bin for proper cleaning and disinfecting by the food service staff. </w:t>
      </w:r>
    </w:p>
    <w:p w14:paraId="57F7E068" w14:textId="6AD3D2D4" w:rsidR="002079D7" w:rsidRPr="00596A42" w:rsidRDefault="00B57E49" w:rsidP="00B57E49">
      <w:pPr>
        <w:pStyle w:val="ListParagraph"/>
        <w:numPr>
          <w:ilvl w:val="0"/>
          <w:numId w:val="1"/>
        </w:numPr>
        <w:jc w:val="both"/>
        <w:rPr>
          <w:sz w:val="24"/>
          <w:szCs w:val="24"/>
        </w:rPr>
      </w:pPr>
      <w:r w:rsidRPr="00596A42">
        <w:rPr>
          <w:sz w:val="24"/>
          <w:szCs w:val="24"/>
        </w:rPr>
        <w:t xml:space="preserve">All tables and chairs are to be cleaned and sanitized before and after meals regardless of utilization. </w:t>
      </w:r>
      <w:r w:rsidR="00717C9E" w:rsidRPr="00596A42">
        <w:rPr>
          <w:sz w:val="24"/>
          <w:szCs w:val="24"/>
        </w:rPr>
        <w:t xml:space="preserve">Daily </w:t>
      </w:r>
      <w:r w:rsidR="004D6E87" w:rsidRPr="00596A42">
        <w:rPr>
          <w:sz w:val="24"/>
          <w:szCs w:val="24"/>
        </w:rPr>
        <w:t xml:space="preserve">cleaning and </w:t>
      </w:r>
      <w:r w:rsidR="00FD1249" w:rsidRPr="00596A42">
        <w:rPr>
          <w:sz w:val="24"/>
          <w:szCs w:val="24"/>
        </w:rPr>
        <w:t>disinfecting will</w:t>
      </w:r>
      <w:r w:rsidR="00717C9E" w:rsidRPr="00596A42">
        <w:rPr>
          <w:sz w:val="24"/>
          <w:szCs w:val="24"/>
        </w:rPr>
        <w:t xml:space="preserve"> continue </w:t>
      </w:r>
      <w:r w:rsidR="00135D4B">
        <w:rPr>
          <w:sz w:val="24"/>
          <w:szCs w:val="24"/>
        </w:rPr>
        <w:t>for</w:t>
      </w:r>
      <w:r w:rsidR="00717C9E" w:rsidRPr="00596A42">
        <w:rPr>
          <w:sz w:val="24"/>
          <w:szCs w:val="24"/>
        </w:rPr>
        <w:t xml:space="preserve"> “high touch” areas </w:t>
      </w:r>
      <w:r w:rsidR="001367B7">
        <w:rPr>
          <w:sz w:val="24"/>
          <w:szCs w:val="24"/>
        </w:rPr>
        <w:t>including, but</w:t>
      </w:r>
      <w:r w:rsidR="002B265B" w:rsidRPr="00596A42">
        <w:rPr>
          <w:sz w:val="24"/>
          <w:szCs w:val="24"/>
        </w:rPr>
        <w:t xml:space="preserve"> not limited to,</w:t>
      </w:r>
      <w:r w:rsidR="00717C9E" w:rsidRPr="00596A42">
        <w:rPr>
          <w:sz w:val="24"/>
          <w:szCs w:val="24"/>
        </w:rPr>
        <w:t xml:space="preserve"> the restrooms</w:t>
      </w:r>
      <w:r w:rsidR="006E4055" w:rsidRPr="00596A42">
        <w:rPr>
          <w:sz w:val="24"/>
          <w:szCs w:val="24"/>
        </w:rPr>
        <w:t xml:space="preserve"> used during </w:t>
      </w:r>
      <w:r w:rsidR="00197C75" w:rsidRPr="00596A42">
        <w:rPr>
          <w:sz w:val="24"/>
          <w:szCs w:val="24"/>
        </w:rPr>
        <w:t>mealtime</w:t>
      </w:r>
      <w:r w:rsidR="006E4055" w:rsidRPr="00596A42">
        <w:rPr>
          <w:sz w:val="24"/>
          <w:szCs w:val="24"/>
        </w:rPr>
        <w:t>.</w:t>
      </w:r>
      <w:r w:rsidRPr="00596A42">
        <w:rPr>
          <w:sz w:val="24"/>
          <w:szCs w:val="24"/>
        </w:rPr>
        <w:t xml:space="preserve"> ( </w:t>
      </w:r>
      <w:hyperlink r:id="rId9" w:history="1">
        <w:r w:rsidRPr="00596A42">
          <w:rPr>
            <w:rStyle w:val="Hyperlink"/>
            <w:sz w:val="24"/>
            <w:szCs w:val="24"/>
          </w:rPr>
          <w:t>Cleaning and Disinfecting Your Facility | CDC</w:t>
        </w:r>
      </w:hyperlink>
      <w:r w:rsidRPr="00596A42">
        <w:rPr>
          <w:sz w:val="24"/>
          <w:szCs w:val="24"/>
        </w:rPr>
        <w:t>).</w:t>
      </w:r>
    </w:p>
    <w:p w14:paraId="00732ECD" w14:textId="3E580732" w:rsidR="00D52451" w:rsidRPr="00206843" w:rsidRDefault="005D6A7B" w:rsidP="00511EEE">
      <w:pPr>
        <w:pStyle w:val="ListParagraph"/>
        <w:numPr>
          <w:ilvl w:val="0"/>
          <w:numId w:val="1"/>
        </w:numPr>
        <w:jc w:val="both"/>
        <w:rPr>
          <w:sz w:val="24"/>
          <w:szCs w:val="24"/>
        </w:rPr>
      </w:pPr>
      <w:r w:rsidRPr="00596A42">
        <w:rPr>
          <w:sz w:val="24"/>
          <w:szCs w:val="24"/>
        </w:rPr>
        <w:t xml:space="preserve">Outdoor air ventilation </w:t>
      </w:r>
      <w:r w:rsidR="002B265B" w:rsidRPr="00596A42">
        <w:rPr>
          <w:sz w:val="24"/>
          <w:szCs w:val="24"/>
        </w:rPr>
        <w:t>is</w:t>
      </w:r>
      <w:r w:rsidRPr="00596A42">
        <w:rPr>
          <w:sz w:val="24"/>
          <w:szCs w:val="24"/>
        </w:rPr>
        <w:t xml:space="preserve"> encourag</w:t>
      </w:r>
      <w:r w:rsidR="00EE4C86" w:rsidRPr="00596A42">
        <w:rPr>
          <w:sz w:val="24"/>
          <w:szCs w:val="24"/>
        </w:rPr>
        <w:t>ed. Open</w:t>
      </w:r>
      <w:r w:rsidRPr="00596A42">
        <w:rPr>
          <w:sz w:val="24"/>
          <w:szCs w:val="24"/>
        </w:rPr>
        <w:t xml:space="preserve"> windows </w:t>
      </w:r>
      <w:r w:rsidR="00EE4C86" w:rsidRPr="00596A42">
        <w:rPr>
          <w:sz w:val="24"/>
          <w:szCs w:val="24"/>
        </w:rPr>
        <w:t>and door</w:t>
      </w:r>
      <w:r w:rsidR="00AA21C7" w:rsidRPr="00596A42">
        <w:rPr>
          <w:sz w:val="24"/>
          <w:szCs w:val="24"/>
        </w:rPr>
        <w:t>s</w:t>
      </w:r>
      <w:r w:rsidR="00EE4C86" w:rsidRPr="00596A42">
        <w:rPr>
          <w:sz w:val="24"/>
          <w:szCs w:val="24"/>
        </w:rPr>
        <w:t xml:space="preserve"> </w:t>
      </w:r>
      <w:r w:rsidRPr="00596A42">
        <w:rPr>
          <w:sz w:val="24"/>
          <w:szCs w:val="24"/>
        </w:rPr>
        <w:t>if feasible and safe.</w:t>
      </w:r>
      <w:r w:rsidR="00EE4C86" w:rsidRPr="00596A42">
        <w:rPr>
          <w:sz w:val="24"/>
          <w:szCs w:val="24"/>
        </w:rPr>
        <w:t xml:space="preserve"> Fan boxes may be used to increase outdoor air circulation</w:t>
      </w:r>
      <w:r w:rsidR="0026149F" w:rsidRPr="00596A42">
        <w:rPr>
          <w:sz w:val="24"/>
          <w:szCs w:val="24"/>
        </w:rPr>
        <w:t xml:space="preserve"> in program settings w</w:t>
      </w:r>
      <w:r w:rsidR="0026149F" w:rsidRPr="00206843">
        <w:rPr>
          <w:sz w:val="24"/>
          <w:szCs w:val="24"/>
        </w:rPr>
        <w:t>here</w:t>
      </w:r>
      <w:r w:rsidR="0026149F" w:rsidRPr="00511EEE">
        <w:rPr>
          <w:sz w:val="20"/>
          <w:szCs w:val="20"/>
        </w:rPr>
        <w:t xml:space="preserve"> </w:t>
      </w:r>
      <w:r w:rsidR="0026149F" w:rsidRPr="00206843">
        <w:rPr>
          <w:sz w:val="24"/>
          <w:szCs w:val="24"/>
        </w:rPr>
        <w:t>applicable</w:t>
      </w:r>
      <w:r w:rsidR="004954A9" w:rsidRPr="00206843">
        <w:rPr>
          <w:sz w:val="24"/>
          <w:szCs w:val="24"/>
        </w:rPr>
        <w:t xml:space="preserve"> and safe to do so</w:t>
      </w:r>
      <w:r w:rsidR="00EE4C86" w:rsidRPr="00206843">
        <w:rPr>
          <w:sz w:val="24"/>
          <w:szCs w:val="24"/>
        </w:rPr>
        <w:t>.</w:t>
      </w:r>
    </w:p>
    <w:sectPr w:rsidR="00D52451" w:rsidRPr="00206843" w:rsidSect="00895915">
      <w:footerReference w:type="default" r:id="rId10"/>
      <w:pgSz w:w="12240" w:h="15840"/>
      <w:pgMar w:top="72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32659C" w14:textId="77777777" w:rsidR="003C207A" w:rsidRDefault="003C207A" w:rsidP="00FB1080">
      <w:pPr>
        <w:spacing w:after="0" w:line="240" w:lineRule="auto"/>
      </w:pPr>
      <w:r>
        <w:separator/>
      </w:r>
    </w:p>
  </w:endnote>
  <w:endnote w:type="continuationSeparator" w:id="0">
    <w:p w14:paraId="736C4239" w14:textId="77777777" w:rsidR="003C207A" w:rsidRDefault="003C207A" w:rsidP="00FB108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Edwardian Script ITC">
    <w:panose1 w:val="030303020407070D0804"/>
    <w:charset w:val="00"/>
    <w:family w:val="script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7517B0" w14:textId="1B5A8FE9" w:rsidR="00FB1080" w:rsidRPr="00872DF0" w:rsidRDefault="00FB1080" w:rsidP="00872DF0">
    <w:pPr>
      <w:spacing w:after="0" w:line="240" w:lineRule="auto"/>
      <w:rPr>
        <w:rFonts w:cstheme="minorHAnsi"/>
        <w:bCs/>
        <w:iCs/>
        <w:sz w:val="20"/>
        <w:szCs w:val="20"/>
      </w:rPr>
    </w:pPr>
    <w:r w:rsidRPr="00872DF0">
      <w:rPr>
        <w:rFonts w:eastAsia="Times New Roman" w:cstheme="minorHAnsi"/>
        <w:bCs/>
        <w:iCs/>
        <w:color w:val="0000FF"/>
        <w:sz w:val="20"/>
        <w:szCs w:val="20"/>
      </w:rPr>
      <w:t xml:space="preserve">Guidelines for Youth Meals in Residential Settings During COVID19                             </w:t>
    </w:r>
    <w:r w:rsidRPr="00872DF0">
      <w:rPr>
        <w:rFonts w:cstheme="minorHAnsi"/>
        <w:bCs/>
        <w:iCs/>
        <w:sz w:val="20"/>
        <w:szCs w:val="20"/>
      </w:rPr>
      <w:t xml:space="preserve">Revised </w:t>
    </w:r>
    <w:r w:rsidR="00BA358E">
      <w:rPr>
        <w:rFonts w:cstheme="minorHAnsi"/>
        <w:bCs/>
        <w:iCs/>
        <w:sz w:val="20"/>
        <w:szCs w:val="20"/>
      </w:rPr>
      <w:t>July 1</w:t>
    </w:r>
    <w:r w:rsidR="00BA358E" w:rsidRPr="00BA358E">
      <w:rPr>
        <w:rFonts w:cstheme="minorHAnsi"/>
        <w:bCs/>
        <w:iCs/>
        <w:sz w:val="20"/>
        <w:szCs w:val="20"/>
        <w:vertAlign w:val="superscript"/>
      </w:rPr>
      <w:t>st</w:t>
    </w:r>
    <w:r w:rsidR="00BA358E">
      <w:rPr>
        <w:rFonts w:cstheme="minorHAnsi"/>
        <w:bCs/>
        <w:iCs/>
        <w:sz w:val="20"/>
        <w:szCs w:val="20"/>
      </w:rPr>
      <w:t>, 2022</w:t>
    </w:r>
  </w:p>
  <w:p w14:paraId="4855E50A" w14:textId="2CA57040" w:rsidR="00FB1080" w:rsidRPr="00FB1080" w:rsidRDefault="00872DF0" w:rsidP="00872DF0">
    <w:pPr>
      <w:pStyle w:val="Footer"/>
      <w:tabs>
        <w:tab w:val="clear" w:pos="9360"/>
        <w:tab w:val="left" w:pos="2150"/>
      </w:tabs>
      <w:rPr>
        <w:bCs/>
        <w:iCs/>
      </w:rPr>
    </w:pPr>
    <w:r>
      <w:rPr>
        <w:bCs/>
        <w:iCs/>
      </w:rPr>
      <w:tab/>
    </w:r>
    <w:r>
      <w:rPr>
        <w:bCs/>
        <w:iCs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999C19" w14:textId="77777777" w:rsidR="003C207A" w:rsidRDefault="003C207A" w:rsidP="00FB1080">
      <w:pPr>
        <w:spacing w:after="0" w:line="240" w:lineRule="auto"/>
      </w:pPr>
      <w:r>
        <w:separator/>
      </w:r>
    </w:p>
  </w:footnote>
  <w:footnote w:type="continuationSeparator" w:id="0">
    <w:p w14:paraId="38BFECB8" w14:textId="77777777" w:rsidR="003C207A" w:rsidRDefault="003C207A" w:rsidP="00FB108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F59ED"/>
    <w:multiLevelType w:val="multilevel"/>
    <w:tmpl w:val="22243F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2E897391"/>
    <w:multiLevelType w:val="hybridMultilevel"/>
    <w:tmpl w:val="A3A683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Symbo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Symbol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DCE4034"/>
    <w:multiLevelType w:val="hybridMultilevel"/>
    <w:tmpl w:val="EBBC09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2AD0E0F"/>
    <w:multiLevelType w:val="hybridMultilevel"/>
    <w:tmpl w:val="73EA5FA8"/>
    <w:lvl w:ilvl="0" w:tplc="7A82488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Symbo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Symbol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7E5232A"/>
    <w:multiLevelType w:val="multilevel"/>
    <w:tmpl w:val="6AE68E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274025661">
    <w:abstractNumId w:val="3"/>
  </w:num>
  <w:num w:numId="2" w16cid:durableId="118376776">
    <w:abstractNumId w:val="1"/>
  </w:num>
  <w:num w:numId="3" w16cid:durableId="180356687">
    <w:abstractNumId w:val="4"/>
  </w:num>
  <w:num w:numId="4" w16cid:durableId="363822741">
    <w:abstractNumId w:val="2"/>
  </w:num>
  <w:num w:numId="5" w16cid:durableId="152968417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trackRevisions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A1NzQ1sTQ0MLS0MLRU0lEKTi0uzszPAykwrAUAH+c5eiwAAAA="/>
  </w:docVars>
  <w:rsids>
    <w:rsidRoot w:val="00250153"/>
    <w:rsid w:val="0005021B"/>
    <w:rsid w:val="00054700"/>
    <w:rsid w:val="000661C9"/>
    <w:rsid w:val="000758BB"/>
    <w:rsid w:val="00096868"/>
    <w:rsid w:val="000A7905"/>
    <w:rsid w:val="000E29AD"/>
    <w:rsid w:val="000E56C0"/>
    <w:rsid w:val="001033B5"/>
    <w:rsid w:val="00103BF2"/>
    <w:rsid w:val="00121700"/>
    <w:rsid w:val="00135D4B"/>
    <w:rsid w:val="001367B7"/>
    <w:rsid w:val="00170DC9"/>
    <w:rsid w:val="00175D14"/>
    <w:rsid w:val="00195294"/>
    <w:rsid w:val="00195532"/>
    <w:rsid w:val="00197C75"/>
    <w:rsid w:val="001A1A25"/>
    <w:rsid w:val="001D049F"/>
    <w:rsid w:val="001D6A41"/>
    <w:rsid w:val="00200C7D"/>
    <w:rsid w:val="00206843"/>
    <w:rsid w:val="002079D7"/>
    <w:rsid w:val="00250153"/>
    <w:rsid w:val="0026130A"/>
    <w:rsid w:val="0026149F"/>
    <w:rsid w:val="00284F06"/>
    <w:rsid w:val="002B18B4"/>
    <w:rsid w:val="002B265B"/>
    <w:rsid w:val="002B3925"/>
    <w:rsid w:val="00300C63"/>
    <w:rsid w:val="00301C9A"/>
    <w:rsid w:val="0030730C"/>
    <w:rsid w:val="00312EAC"/>
    <w:rsid w:val="0031379D"/>
    <w:rsid w:val="00335FB1"/>
    <w:rsid w:val="00364254"/>
    <w:rsid w:val="00397A55"/>
    <w:rsid w:val="003A0E34"/>
    <w:rsid w:val="003C207A"/>
    <w:rsid w:val="003C78D2"/>
    <w:rsid w:val="003D2A35"/>
    <w:rsid w:val="003D2F08"/>
    <w:rsid w:val="003D7058"/>
    <w:rsid w:val="003F28EC"/>
    <w:rsid w:val="00403256"/>
    <w:rsid w:val="004141EC"/>
    <w:rsid w:val="00434470"/>
    <w:rsid w:val="004374C6"/>
    <w:rsid w:val="00444390"/>
    <w:rsid w:val="004462D9"/>
    <w:rsid w:val="00462F35"/>
    <w:rsid w:val="00464244"/>
    <w:rsid w:val="00484AFE"/>
    <w:rsid w:val="004954A9"/>
    <w:rsid w:val="004B5AEA"/>
    <w:rsid w:val="004B62B7"/>
    <w:rsid w:val="004C402E"/>
    <w:rsid w:val="004D6E87"/>
    <w:rsid w:val="00511EEE"/>
    <w:rsid w:val="00533A81"/>
    <w:rsid w:val="00540D40"/>
    <w:rsid w:val="00543DCB"/>
    <w:rsid w:val="005665E6"/>
    <w:rsid w:val="00596A42"/>
    <w:rsid w:val="005C018C"/>
    <w:rsid w:val="005D6A7B"/>
    <w:rsid w:val="005F4A4D"/>
    <w:rsid w:val="005F6DBD"/>
    <w:rsid w:val="00625D21"/>
    <w:rsid w:val="00642BF0"/>
    <w:rsid w:val="0066403A"/>
    <w:rsid w:val="0067583A"/>
    <w:rsid w:val="00695D21"/>
    <w:rsid w:val="006A316C"/>
    <w:rsid w:val="006A477E"/>
    <w:rsid w:val="006A6DA4"/>
    <w:rsid w:val="006B1B6E"/>
    <w:rsid w:val="006B5671"/>
    <w:rsid w:val="006C6FDE"/>
    <w:rsid w:val="006E4055"/>
    <w:rsid w:val="006E7F34"/>
    <w:rsid w:val="007106E8"/>
    <w:rsid w:val="00717C9E"/>
    <w:rsid w:val="0072096A"/>
    <w:rsid w:val="0073538A"/>
    <w:rsid w:val="00794675"/>
    <w:rsid w:val="007B0003"/>
    <w:rsid w:val="007B4A89"/>
    <w:rsid w:val="007E6520"/>
    <w:rsid w:val="00831B87"/>
    <w:rsid w:val="00845F91"/>
    <w:rsid w:val="00850BFA"/>
    <w:rsid w:val="00850CFD"/>
    <w:rsid w:val="00872DF0"/>
    <w:rsid w:val="00895915"/>
    <w:rsid w:val="008B38CE"/>
    <w:rsid w:val="008C24C6"/>
    <w:rsid w:val="008F53FE"/>
    <w:rsid w:val="009063A3"/>
    <w:rsid w:val="0091771F"/>
    <w:rsid w:val="00922583"/>
    <w:rsid w:val="00926BDF"/>
    <w:rsid w:val="00932504"/>
    <w:rsid w:val="00950750"/>
    <w:rsid w:val="00967FBA"/>
    <w:rsid w:val="00977705"/>
    <w:rsid w:val="00982D50"/>
    <w:rsid w:val="009A1FEB"/>
    <w:rsid w:val="009A2063"/>
    <w:rsid w:val="009A4791"/>
    <w:rsid w:val="009B6525"/>
    <w:rsid w:val="009C081D"/>
    <w:rsid w:val="009C425E"/>
    <w:rsid w:val="009C77DA"/>
    <w:rsid w:val="009F4037"/>
    <w:rsid w:val="00A32AC2"/>
    <w:rsid w:val="00A359DF"/>
    <w:rsid w:val="00A75B1C"/>
    <w:rsid w:val="00A864F1"/>
    <w:rsid w:val="00AA21C7"/>
    <w:rsid w:val="00AB6B7A"/>
    <w:rsid w:val="00AC4BE4"/>
    <w:rsid w:val="00B13B1E"/>
    <w:rsid w:val="00B22AB5"/>
    <w:rsid w:val="00B57693"/>
    <w:rsid w:val="00B57E49"/>
    <w:rsid w:val="00B64C0B"/>
    <w:rsid w:val="00B771F1"/>
    <w:rsid w:val="00B8729F"/>
    <w:rsid w:val="00B92DC7"/>
    <w:rsid w:val="00B96598"/>
    <w:rsid w:val="00BA2655"/>
    <w:rsid w:val="00BA358E"/>
    <w:rsid w:val="00BA6A77"/>
    <w:rsid w:val="00BC736A"/>
    <w:rsid w:val="00BD4996"/>
    <w:rsid w:val="00BE0886"/>
    <w:rsid w:val="00BF3EC0"/>
    <w:rsid w:val="00C10BE9"/>
    <w:rsid w:val="00C231F1"/>
    <w:rsid w:val="00C347B9"/>
    <w:rsid w:val="00C402DE"/>
    <w:rsid w:val="00C4788C"/>
    <w:rsid w:val="00C60203"/>
    <w:rsid w:val="00C63DA2"/>
    <w:rsid w:val="00C87EB5"/>
    <w:rsid w:val="00CD2148"/>
    <w:rsid w:val="00CD69F0"/>
    <w:rsid w:val="00D077D2"/>
    <w:rsid w:val="00D2257F"/>
    <w:rsid w:val="00D424BC"/>
    <w:rsid w:val="00D52451"/>
    <w:rsid w:val="00D55EE8"/>
    <w:rsid w:val="00D67926"/>
    <w:rsid w:val="00D85B8B"/>
    <w:rsid w:val="00DA3CE7"/>
    <w:rsid w:val="00DB03B9"/>
    <w:rsid w:val="00DB7130"/>
    <w:rsid w:val="00DC59FA"/>
    <w:rsid w:val="00E47B06"/>
    <w:rsid w:val="00E83A59"/>
    <w:rsid w:val="00EA1D60"/>
    <w:rsid w:val="00EA446D"/>
    <w:rsid w:val="00EA607B"/>
    <w:rsid w:val="00EB673F"/>
    <w:rsid w:val="00EC7976"/>
    <w:rsid w:val="00ED2B3F"/>
    <w:rsid w:val="00EE14BE"/>
    <w:rsid w:val="00EE4C86"/>
    <w:rsid w:val="00F155FE"/>
    <w:rsid w:val="00F3069C"/>
    <w:rsid w:val="00FA421E"/>
    <w:rsid w:val="00FB1080"/>
    <w:rsid w:val="00FD1249"/>
    <w:rsid w:val="00FF671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C85EC15"/>
  <w15:docId w15:val="{07B49B12-3B9B-4AA4-BF4A-456433AF3D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50153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079D7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D049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D049F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D55EE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55EE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55EE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55EE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55EE8"/>
    <w:rPr>
      <w:b/>
      <w:bCs/>
      <w:sz w:val="20"/>
      <w:szCs w:val="20"/>
    </w:rPr>
  </w:style>
  <w:style w:type="paragraph" w:styleId="Header">
    <w:name w:val="header"/>
    <w:basedOn w:val="Normal"/>
    <w:link w:val="HeaderChar"/>
    <w:unhideWhenUsed/>
    <w:rsid w:val="00FB108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FB1080"/>
  </w:style>
  <w:style w:type="paragraph" w:styleId="Footer">
    <w:name w:val="footer"/>
    <w:basedOn w:val="Normal"/>
    <w:link w:val="FooterChar"/>
    <w:uiPriority w:val="99"/>
    <w:unhideWhenUsed/>
    <w:rsid w:val="00FB108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B1080"/>
  </w:style>
  <w:style w:type="character" w:styleId="Hyperlink">
    <w:name w:val="Hyperlink"/>
    <w:basedOn w:val="DefaultParagraphFont"/>
    <w:uiPriority w:val="99"/>
    <w:semiHidden/>
    <w:unhideWhenUsed/>
    <w:rsid w:val="00B57E49"/>
    <w:rPr>
      <w:color w:val="0000FF"/>
      <w:u w:val="single"/>
    </w:rPr>
  </w:style>
  <w:style w:type="paragraph" w:styleId="Revision">
    <w:name w:val="Revision"/>
    <w:hidden/>
    <w:semiHidden/>
    <w:rsid w:val="00364254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01698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www.cdc.gov/coronavirus/2019-ncov/community/disinfecting-building-facility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0568AF7-D49A-432B-8D02-B1121E157F9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26</Words>
  <Characters>2434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ter, Nancy L (DYS)</dc:creator>
  <cp:keywords/>
  <dc:description/>
  <cp:lastModifiedBy>Rovezzi, Ruth  (DYS)</cp:lastModifiedBy>
  <cp:revision>2</cp:revision>
  <dcterms:created xsi:type="dcterms:W3CDTF">2022-07-01T01:27:00Z</dcterms:created>
  <dcterms:modified xsi:type="dcterms:W3CDTF">2022-07-01T01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